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16AA" w:rsidRPr="009C6CD0" w:rsidRDefault="009C6CD0" w:rsidP="006A6DF5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9C6CD0">
        <w:rPr>
          <w:rFonts w:ascii="Trebuchet MS" w:hAnsi="Trebuchet MS"/>
          <w:b/>
          <w:noProof/>
          <w:sz w:val="22"/>
          <w:szCs w:val="22"/>
        </w:rPr>
        <w:drawing>
          <wp:inline distT="0" distB="0" distL="0" distR="0" wp14:anchorId="756A8E7F" wp14:editId="13E9835E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6DF5" w:rsidRPr="009C6CD0" w:rsidRDefault="00957A16" w:rsidP="00817A3B">
      <w:pPr>
        <w:jc w:val="center"/>
        <w:rPr>
          <w:rFonts w:ascii="Trebuchet MS" w:hAnsi="Trebuchet MS"/>
          <w:b/>
          <w:szCs w:val="22"/>
        </w:rPr>
      </w:pPr>
      <w:r w:rsidRPr="009C6CD0">
        <w:rPr>
          <w:rFonts w:ascii="Trebuchet MS" w:hAnsi="Trebuchet MS"/>
          <w:b/>
          <w:szCs w:val="22"/>
        </w:rPr>
        <w:t>D</w:t>
      </w:r>
      <w:r w:rsidR="006A6DF5" w:rsidRPr="009C6CD0">
        <w:rPr>
          <w:rFonts w:ascii="Trebuchet MS" w:hAnsi="Trebuchet MS"/>
          <w:b/>
          <w:szCs w:val="22"/>
        </w:rPr>
        <w:t>OKTORA YETER</w:t>
      </w:r>
      <w:r w:rsidR="00AD12D8" w:rsidRPr="009C6CD0">
        <w:rPr>
          <w:rFonts w:ascii="Trebuchet MS" w:hAnsi="Trebuchet MS"/>
          <w:b/>
          <w:szCs w:val="22"/>
        </w:rPr>
        <w:t>LİK SINAV</w:t>
      </w:r>
      <w:r w:rsidR="0015389E" w:rsidRPr="009C6CD0">
        <w:rPr>
          <w:rFonts w:ascii="Trebuchet MS" w:hAnsi="Trebuchet MS"/>
          <w:b/>
          <w:szCs w:val="22"/>
        </w:rPr>
        <w:t>I</w:t>
      </w:r>
      <w:r w:rsidR="00AD12D8" w:rsidRPr="009C6CD0">
        <w:rPr>
          <w:rFonts w:ascii="Trebuchet MS" w:hAnsi="Trebuchet MS"/>
          <w:b/>
          <w:szCs w:val="22"/>
        </w:rPr>
        <w:t xml:space="preserve"> TUTANAĞI</w:t>
      </w:r>
    </w:p>
    <w:tbl>
      <w:tblPr>
        <w:tblStyle w:val="TableGrid"/>
        <w:tblW w:w="11102" w:type="dxa"/>
        <w:tblLayout w:type="fixed"/>
        <w:tblLook w:val="0000" w:firstRow="0" w:lastRow="0" w:firstColumn="0" w:lastColumn="0" w:noHBand="0" w:noVBand="0"/>
      </w:tblPr>
      <w:tblGrid>
        <w:gridCol w:w="1696"/>
        <w:gridCol w:w="1985"/>
        <w:gridCol w:w="1534"/>
        <w:gridCol w:w="2151"/>
        <w:gridCol w:w="2127"/>
        <w:gridCol w:w="1609"/>
      </w:tblGrid>
      <w:tr w:rsidR="006A6DF5" w:rsidRPr="009C6CD0" w:rsidTr="009C6CD0">
        <w:trPr>
          <w:trHeight w:val="100"/>
        </w:trPr>
        <w:tc>
          <w:tcPr>
            <w:tcW w:w="11102" w:type="dxa"/>
            <w:gridSpan w:val="6"/>
            <w:shd w:val="clear" w:color="auto" w:fill="D9D9D9" w:themeFill="background1" w:themeFillShade="D9"/>
            <w:vAlign w:val="center"/>
          </w:tcPr>
          <w:p w:rsidR="006A6DF5" w:rsidRPr="009C6CD0" w:rsidRDefault="006A6DF5" w:rsidP="009C6CD0">
            <w:pPr>
              <w:pStyle w:val="Heading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9C6CD0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EF4E62" w:rsidRPr="009C6CD0" w:rsidTr="009C6CD0">
        <w:trPr>
          <w:trHeight w:val="284"/>
        </w:trPr>
        <w:tc>
          <w:tcPr>
            <w:tcW w:w="1696" w:type="dxa"/>
            <w:vAlign w:val="center"/>
          </w:tcPr>
          <w:p w:rsidR="00EF4E62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Adı</w:t>
            </w:r>
            <w:r w:rsidR="00EF4E62" w:rsidRPr="009C6CD0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9406" w:type="dxa"/>
            <w:gridSpan w:val="5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248"/>
        </w:trPr>
        <w:tc>
          <w:tcPr>
            <w:tcW w:w="1696" w:type="dxa"/>
            <w:vAlign w:val="center"/>
          </w:tcPr>
          <w:p w:rsidR="00EF4E62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9406" w:type="dxa"/>
            <w:gridSpan w:val="5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17A3B" w:rsidRPr="009C6CD0" w:rsidTr="009C6CD0">
        <w:trPr>
          <w:trHeight w:val="248"/>
        </w:trPr>
        <w:tc>
          <w:tcPr>
            <w:tcW w:w="1696" w:type="dxa"/>
            <w:vAlign w:val="center"/>
          </w:tcPr>
          <w:p w:rsidR="00817A3B" w:rsidRPr="009C6CD0" w:rsidRDefault="00817A3B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ORCID*</w:t>
            </w:r>
          </w:p>
        </w:tc>
        <w:tc>
          <w:tcPr>
            <w:tcW w:w="9406" w:type="dxa"/>
            <w:gridSpan w:val="5"/>
          </w:tcPr>
          <w:p w:rsidR="00817A3B" w:rsidRPr="009C6CD0" w:rsidRDefault="00817A3B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257"/>
        </w:trPr>
        <w:tc>
          <w:tcPr>
            <w:tcW w:w="1696" w:type="dxa"/>
            <w:vAlign w:val="center"/>
          </w:tcPr>
          <w:p w:rsidR="00EF4E62" w:rsidRPr="009C6CD0" w:rsidRDefault="00EF4E62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Danışmanı</w:t>
            </w:r>
          </w:p>
        </w:tc>
        <w:tc>
          <w:tcPr>
            <w:tcW w:w="9406" w:type="dxa"/>
            <w:gridSpan w:val="5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266"/>
        </w:trPr>
        <w:tc>
          <w:tcPr>
            <w:tcW w:w="1696" w:type="dxa"/>
            <w:vAlign w:val="center"/>
          </w:tcPr>
          <w:p w:rsidR="00EF4E62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Anabilim Dalı</w:t>
            </w:r>
          </w:p>
        </w:tc>
        <w:tc>
          <w:tcPr>
            <w:tcW w:w="9406" w:type="dxa"/>
            <w:gridSpan w:val="5"/>
          </w:tcPr>
          <w:p w:rsidR="00EF4E62" w:rsidRPr="009C6CD0" w:rsidRDefault="00EF4E62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6A6DF5" w:rsidRPr="009C6CD0" w:rsidTr="009C6CD0">
        <w:trPr>
          <w:trHeight w:val="257"/>
        </w:trPr>
        <w:tc>
          <w:tcPr>
            <w:tcW w:w="1696" w:type="dxa"/>
            <w:vAlign w:val="center"/>
          </w:tcPr>
          <w:p w:rsidR="006A6DF5" w:rsidRPr="009C6CD0" w:rsidRDefault="006A6DF5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Programı</w:t>
            </w:r>
          </w:p>
        </w:tc>
        <w:tc>
          <w:tcPr>
            <w:tcW w:w="9406" w:type="dxa"/>
            <w:gridSpan w:val="5"/>
          </w:tcPr>
          <w:p w:rsidR="006A6DF5" w:rsidRPr="009C6CD0" w:rsidRDefault="006A6DF5" w:rsidP="00533BC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EF4E62" w:rsidRPr="009C6CD0" w:rsidTr="009C6CD0">
        <w:trPr>
          <w:trHeight w:val="340"/>
        </w:trPr>
        <w:tc>
          <w:tcPr>
            <w:tcW w:w="1696" w:type="dxa"/>
            <w:vAlign w:val="center"/>
          </w:tcPr>
          <w:p w:rsidR="00EF4E62" w:rsidRPr="009C6CD0" w:rsidRDefault="00EF4E62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Tez </w:t>
            </w:r>
            <w:r w:rsidR="006A6DF5" w:rsidRPr="009C6CD0">
              <w:rPr>
                <w:rFonts w:ascii="Trebuchet MS" w:hAnsi="Trebuchet MS"/>
                <w:sz w:val="22"/>
                <w:szCs w:val="22"/>
              </w:rPr>
              <w:t>Başlığı</w:t>
            </w:r>
          </w:p>
        </w:tc>
        <w:tc>
          <w:tcPr>
            <w:tcW w:w="9406" w:type="dxa"/>
            <w:gridSpan w:val="5"/>
          </w:tcPr>
          <w:p w:rsidR="009C6CD0" w:rsidRDefault="009C6CD0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  <w:p w:rsidR="009C6CD0" w:rsidRPr="009C6CD0" w:rsidRDefault="009C6CD0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B36BC3" w:rsidRPr="009C6CD0" w:rsidTr="009C6CD0">
        <w:trPr>
          <w:trHeight w:val="159"/>
        </w:trPr>
        <w:tc>
          <w:tcPr>
            <w:tcW w:w="5215" w:type="dxa"/>
            <w:gridSpan w:val="3"/>
            <w:vAlign w:val="center"/>
          </w:tcPr>
          <w:p w:rsidR="00B36BC3" w:rsidRPr="009C6CD0" w:rsidRDefault="00B36BC3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Doktora yeterlik </w:t>
            </w:r>
            <w:r w:rsidR="001F6157" w:rsidRPr="009C6CD0">
              <w:rPr>
                <w:rFonts w:ascii="Trebuchet MS" w:hAnsi="Trebuchet MS"/>
                <w:b/>
                <w:sz w:val="22"/>
                <w:szCs w:val="22"/>
              </w:rPr>
              <w:t>yazılı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sınavına       </w:t>
            </w:r>
          </w:p>
        </w:tc>
        <w:tc>
          <w:tcPr>
            <w:tcW w:w="5887" w:type="dxa"/>
            <w:gridSpan w:val="3"/>
            <w:vAlign w:val="center"/>
          </w:tcPr>
          <w:p w:rsidR="00B36BC3" w:rsidRPr="009C6CD0" w:rsidRDefault="00B36BC3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Doktora yeterlik </w:t>
            </w:r>
            <w:r w:rsidR="001F6157" w:rsidRPr="009C6CD0">
              <w:rPr>
                <w:rFonts w:ascii="Trebuchet MS" w:hAnsi="Trebuchet MS"/>
                <w:b/>
                <w:sz w:val="22"/>
                <w:szCs w:val="22"/>
              </w:rPr>
              <w:t>sözlü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sınavına       </w:t>
            </w:r>
          </w:p>
        </w:tc>
      </w:tr>
      <w:tr w:rsidR="00B36BC3" w:rsidRPr="009C6CD0" w:rsidTr="009C6CD0">
        <w:trPr>
          <w:trHeight w:val="159"/>
        </w:trPr>
        <w:tc>
          <w:tcPr>
            <w:tcW w:w="5215" w:type="dxa"/>
            <w:gridSpan w:val="3"/>
            <w:vAlign w:val="center"/>
          </w:tcPr>
          <w:p w:rsidR="00B36BC3" w:rsidRPr="009C6CD0" w:rsidRDefault="00B36BC3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lk </w:t>
            </w:r>
            <w:r w:rsidR="00172110">
              <w:rPr>
                <w:rFonts w:ascii="Trebuchet MS" w:hAnsi="Trebuchet MS"/>
                <w:sz w:val="22"/>
                <w:szCs w:val="22"/>
              </w:rPr>
              <w:t>giriş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172110">
              <w:rPr>
                <w:rFonts w:ascii="Trebuchet MS" w:hAnsi="Trebuchet MS"/>
                <w:sz w:val="22"/>
                <w:szCs w:val="22"/>
              </w:rPr>
              <w:t xml:space="preserve"> İkinci </w:t>
            </w:r>
            <w:r w:rsidRPr="009C6CD0">
              <w:rPr>
                <w:rFonts w:ascii="Trebuchet MS" w:hAnsi="Trebuchet MS"/>
                <w:sz w:val="22"/>
                <w:szCs w:val="22"/>
              </w:rPr>
              <w:t>girişi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</w:p>
        </w:tc>
        <w:tc>
          <w:tcPr>
            <w:tcW w:w="5887" w:type="dxa"/>
            <w:gridSpan w:val="3"/>
            <w:vAlign w:val="center"/>
          </w:tcPr>
          <w:p w:rsidR="00B36BC3" w:rsidRPr="009C6CD0" w:rsidRDefault="00B36BC3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lk </w:t>
            </w:r>
            <w:r w:rsidR="00172110">
              <w:rPr>
                <w:rFonts w:ascii="Trebuchet MS" w:hAnsi="Trebuchet MS"/>
                <w:sz w:val="22"/>
                <w:szCs w:val="22"/>
              </w:rPr>
              <w:t>giriş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       </w:t>
            </w:r>
            <w:r w:rsidRPr="0017211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İkinci girişi</w:t>
            </w:r>
          </w:p>
        </w:tc>
      </w:tr>
      <w:tr w:rsidR="009C6CD0" w:rsidRPr="009C6CD0" w:rsidTr="009C6CD0">
        <w:trPr>
          <w:trHeight w:val="340"/>
        </w:trPr>
        <w:tc>
          <w:tcPr>
            <w:tcW w:w="3681" w:type="dxa"/>
            <w:gridSpan w:val="2"/>
            <w:vAlign w:val="center"/>
          </w:tcPr>
          <w:p w:rsidR="009C6CD0" w:rsidRPr="007011E7" w:rsidRDefault="009C6CD0" w:rsidP="009C6CD0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sz w:val="22"/>
                <w:szCs w:val="22"/>
              </w:rPr>
              <w:t xml:space="preserve">Yazılı Sınav Tarihi: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   </w:t>
            </w:r>
          </w:p>
          <w:p w:rsidR="009C6CD0" w:rsidRPr="007011E7" w:rsidRDefault="009C6CD0" w:rsidP="00A53C78">
            <w:pPr>
              <w:rPr>
                <w:rFonts w:ascii="Trebuchet MS" w:hAnsi="Trebuchet MS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Yeri: </w:t>
            </w:r>
            <w:bookmarkStart w:id="0" w:name="_GoBack"/>
            <w:bookmarkEnd w:id="0"/>
          </w:p>
        </w:tc>
        <w:tc>
          <w:tcPr>
            <w:tcW w:w="1534" w:type="dxa"/>
          </w:tcPr>
          <w:p w:rsidR="009C6CD0" w:rsidRPr="007011E7" w:rsidRDefault="009C6CD0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Saati:                   </w:t>
            </w:r>
          </w:p>
        </w:tc>
        <w:tc>
          <w:tcPr>
            <w:tcW w:w="4278" w:type="dxa"/>
            <w:gridSpan w:val="2"/>
            <w:vAlign w:val="center"/>
          </w:tcPr>
          <w:p w:rsidR="009C6CD0" w:rsidRPr="007011E7" w:rsidRDefault="009C6CD0" w:rsidP="009C6CD0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sz w:val="22"/>
                <w:szCs w:val="22"/>
              </w:rPr>
              <w:t xml:space="preserve">Sözlü Sınav Tarihi: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</w:t>
            </w:r>
          </w:p>
          <w:p w:rsidR="009C6CD0" w:rsidRPr="007011E7" w:rsidRDefault="009C6CD0" w:rsidP="00A53C78">
            <w:pPr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>Yeri:</w:t>
            </w:r>
            <w:r w:rsidR="0053696F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1609" w:type="dxa"/>
          </w:tcPr>
          <w:p w:rsidR="009C6CD0" w:rsidRPr="007011E7" w:rsidRDefault="009C6CD0" w:rsidP="009C6CD0">
            <w:pPr>
              <w:rPr>
                <w:rFonts w:ascii="Trebuchet MS" w:hAnsi="Trebuchet MS"/>
                <w:sz w:val="22"/>
                <w:szCs w:val="22"/>
              </w:rPr>
            </w:pPr>
            <w:r w:rsidRPr="007011E7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Saati:                    </w:t>
            </w:r>
          </w:p>
        </w:tc>
      </w:tr>
      <w:tr w:rsidR="00265EB5" w:rsidRPr="009C6CD0" w:rsidTr="009C6CD0">
        <w:trPr>
          <w:trHeight w:val="340"/>
        </w:trPr>
        <w:tc>
          <w:tcPr>
            <w:tcW w:w="11102" w:type="dxa"/>
            <w:gridSpan w:val="6"/>
            <w:shd w:val="clear" w:color="auto" w:fill="D9D9D9" w:themeFill="background1" w:themeFillShade="D9"/>
            <w:vAlign w:val="center"/>
          </w:tcPr>
          <w:p w:rsidR="00265EB5" w:rsidRPr="009C6CD0" w:rsidRDefault="00265EB5" w:rsidP="009C6CD0">
            <w:pPr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sz w:val="22"/>
                <w:szCs w:val="22"/>
              </w:rPr>
              <w:t>DEĞERLENDİRME</w:t>
            </w:r>
          </w:p>
        </w:tc>
      </w:tr>
      <w:tr w:rsidR="00265EB5" w:rsidRPr="009C6CD0" w:rsidTr="00817A3B">
        <w:trPr>
          <w:trHeight w:val="4358"/>
        </w:trPr>
        <w:tc>
          <w:tcPr>
            <w:tcW w:w="11102" w:type="dxa"/>
            <w:gridSpan w:val="6"/>
          </w:tcPr>
          <w:p w:rsidR="00072F43" w:rsidRPr="009C6CD0" w:rsidRDefault="00265EB5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Öğrencinin yeterlik sınavı yazılı ve sözlü</w:t>
            </w:r>
            <w:r w:rsidR="006826A0" w:rsidRPr="009C6CD0">
              <w:rPr>
                <w:rFonts w:ascii="Trebuchet MS" w:hAnsi="Trebuchet MS"/>
                <w:sz w:val="22"/>
                <w:szCs w:val="22"/>
              </w:rPr>
              <w:t>/yazılı/sözlü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olmak üzere iki</w:t>
            </w:r>
            <w:r w:rsidR="006826A0" w:rsidRPr="009C6CD0">
              <w:rPr>
                <w:rFonts w:ascii="Trebuchet MS" w:hAnsi="Trebuchet MS"/>
                <w:sz w:val="22"/>
                <w:szCs w:val="22"/>
              </w:rPr>
              <w:t>/bir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bölüm halinde yapılmı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ştır. </w:t>
            </w:r>
            <w:r w:rsidR="00072F43" w:rsidRPr="009C6CD0">
              <w:rPr>
                <w:rFonts w:ascii="Trebuchet MS" w:hAnsi="Trebuchet MS"/>
                <w:sz w:val="22"/>
                <w:szCs w:val="22"/>
              </w:rPr>
              <w:br/>
              <w:t xml:space="preserve">(Öğrenci yazılı sınava girmişse) </w:t>
            </w:r>
            <w:r w:rsidR="005E4397" w:rsidRPr="009C6CD0">
              <w:rPr>
                <w:rFonts w:ascii="Trebuchet MS" w:hAnsi="Trebuchet MS"/>
                <w:sz w:val="22"/>
                <w:szCs w:val="22"/>
              </w:rPr>
              <w:t xml:space="preserve">Yazılı sınavda öğrenciye </w:t>
            </w:r>
            <w:proofErr w:type="gramStart"/>
            <w:r w:rsidRPr="009C6CD0">
              <w:rPr>
                <w:rFonts w:ascii="Trebuchet MS" w:hAnsi="Trebuchet MS"/>
                <w:sz w:val="22"/>
                <w:szCs w:val="22"/>
              </w:rPr>
              <w:t>……</w:t>
            </w:r>
            <w:proofErr w:type="gramEnd"/>
            <w:r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706495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gramStart"/>
            <w:r w:rsidRPr="009C6CD0">
              <w:rPr>
                <w:rFonts w:ascii="Trebuchet MS" w:hAnsi="Trebuchet MS"/>
                <w:sz w:val="22"/>
                <w:szCs w:val="22"/>
              </w:rPr>
              <w:t>adet</w:t>
            </w:r>
            <w:proofErr w:type="gramEnd"/>
            <w:r w:rsidRPr="009C6CD0">
              <w:rPr>
                <w:rFonts w:ascii="Trebuchet MS" w:hAnsi="Trebuchet MS"/>
                <w:sz w:val="22"/>
                <w:szCs w:val="22"/>
              </w:rPr>
              <w:t xml:space="preserve"> soru sorulmuş ve sınav kağıdı doktora yeterlik </w:t>
            </w:r>
            <w:r w:rsidR="00A140BD" w:rsidRPr="009C6CD0">
              <w:rPr>
                <w:rFonts w:ascii="Trebuchet MS" w:hAnsi="Trebuchet MS"/>
                <w:sz w:val="22"/>
                <w:szCs w:val="22"/>
              </w:rPr>
              <w:t>jürisi</w:t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tarafından değerlendirilmiştir. </w:t>
            </w:r>
          </w:p>
          <w:p w:rsidR="00265EB5" w:rsidRPr="009C6CD0" w:rsidRDefault="00072F43" w:rsidP="009C6CD0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 xml:space="preserve">(Sözlü sınava girmeye hak kazanan öğrenciler için) 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Sözlü sınavda </w:t>
            </w:r>
            <w:r w:rsidR="00726CD5" w:rsidRPr="009C6CD0">
              <w:rPr>
                <w:rFonts w:ascii="Trebuchet MS" w:hAnsi="Trebuchet MS"/>
                <w:sz w:val="22"/>
                <w:szCs w:val="22"/>
              </w:rPr>
              <w:t>Jüri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 üyeleri tarafından öğrenciye kayıtlı olduğu </w:t>
            </w:r>
            <w:r w:rsidR="00F31416" w:rsidRPr="009C6CD0">
              <w:rPr>
                <w:rFonts w:ascii="Trebuchet MS" w:hAnsi="Trebuchet MS"/>
                <w:sz w:val="22"/>
                <w:szCs w:val="22"/>
              </w:rPr>
              <w:t xml:space="preserve">programın </w:t>
            </w:r>
            <w:r w:rsidR="00265EB5" w:rsidRPr="009C6CD0">
              <w:rPr>
                <w:rFonts w:ascii="Trebuchet MS" w:hAnsi="Trebuchet MS"/>
                <w:sz w:val="22"/>
                <w:szCs w:val="22"/>
              </w:rPr>
              <w:t xml:space="preserve">anabilim dalına ilişkin sorular sorularak bilgi derecesi, konuları kavrama ve mesleki çözümleme yeteneği sınanmıştır. </w:t>
            </w:r>
            <w:r w:rsidR="00FA183A" w:rsidRPr="009C6CD0">
              <w:rPr>
                <w:rFonts w:ascii="Trebuchet MS" w:hAnsi="Trebuchet MS"/>
                <w:sz w:val="22"/>
                <w:szCs w:val="22"/>
              </w:rPr>
              <w:t xml:space="preserve">Öğrenci yazılı ve sözlü sınavda sorulan sorulara verdiği </w:t>
            </w:r>
            <w:r w:rsidR="00F31416" w:rsidRPr="009C6CD0">
              <w:rPr>
                <w:rFonts w:ascii="Trebuchet MS" w:hAnsi="Trebuchet MS"/>
                <w:sz w:val="22"/>
                <w:szCs w:val="22"/>
              </w:rPr>
              <w:t xml:space="preserve">yanıtlar sonucunda </w:t>
            </w:r>
            <w:r w:rsidR="00FA183A" w:rsidRPr="009C6CD0">
              <w:rPr>
                <w:rFonts w:ascii="Trebuchet MS" w:hAnsi="Trebuchet MS"/>
                <w:sz w:val="22"/>
                <w:szCs w:val="22"/>
              </w:rPr>
              <w:t xml:space="preserve">aşağıdaki tablodaki notları almıştır. 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625"/>
              <w:gridCol w:w="3625"/>
              <w:gridCol w:w="3626"/>
            </w:tblGrid>
            <w:tr w:rsidR="00FA183A" w:rsidRPr="009C6CD0" w:rsidTr="009C6CD0">
              <w:tc>
                <w:tcPr>
                  <w:tcW w:w="3625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 w:rsidRPr="009C6CD0">
                    <w:rPr>
                      <w:rFonts w:ascii="Trebuchet MS" w:hAnsi="Trebuchet MS"/>
                      <w:sz w:val="22"/>
                      <w:szCs w:val="22"/>
                    </w:rPr>
                    <w:t>Yazılı Sınav Notu*</w:t>
                  </w:r>
                  <w:r w:rsidR="00AA4130">
                    <w:rPr>
                      <w:rFonts w:ascii="Trebuchet MS" w:hAnsi="Trebuchet MS"/>
                      <w:sz w:val="22"/>
                      <w:szCs w:val="22"/>
                    </w:rPr>
                    <w:t>*</w:t>
                  </w:r>
                </w:p>
              </w:tc>
              <w:tc>
                <w:tcPr>
                  <w:tcW w:w="3625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 w:rsidRPr="009C6CD0">
                    <w:rPr>
                      <w:rFonts w:ascii="Trebuchet MS" w:hAnsi="Trebuchet MS"/>
                      <w:sz w:val="22"/>
                      <w:szCs w:val="22"/>
                    </w:rPr>
                    <w:t>Sözlü Sınav Notu**</w:t>
                  </w:r>
                </w:p>
              </w:tc>
              <w:tc>
                <w:tcPr>
                  <w:tcW w:w="3626" w:type="dxa"/>
                  <w:vAlign w:val="center"/>
                </w:tcPr>
                <w:p w:rsidR="00FA183A" w:rsidRPr="009C6CD0" w:rsidRDefault="00AA4130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>Yeterlik Sınav Notu*</w:t>
                  </w:r>
                  <w:r w:rsidR="00FA183A" w:rsidRPr="009C6CD0">
                    <w:rPr>
                      <w:rFonts w:ascii="Trebuchet MS" w:hAnsi="Trebuchet MS"/>
                      <w:sz w:val="22"/>
                      <w:szCs w:val="22"/>
                    </w:rPr>
                    <w:t>*</w:t>
                  </w:r>
                </w:p>
              </w:tc>
            </w:tr>
            <w:tr w:rsidR="00FA183A" w:rsidRPr="009C6CD0" w:rsidTr="009C6CD0">
              <w:trPr>
                <w:trHeight w:val="347"/>
              </w:trPr>
              <w:tc>
                <w:tcPr>
                  <w:tcW w:w="3625" w:type="dxa"/>
                  <w:vAlign w:val="center"/>
                </w:tcPr>
                <w:p w:rsidR="00FA183A" w:rsidRPr="009C6CD0" w:rsidRDefault="00AA4130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>**</w:t>
                  </w:r>
                </w:p>
              </w:tc>
              <w:tc>
                <w:tcPr>
                  <w:tcW w:w="3625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</w:p>
              </w:tc>
              <w:tc>
                <w:tcPr>
                  <w:tcW w:w="3626" w:type="dxa"/>
                  <w:vAlign w:val="center"/>
                </w:tcPr>
                <w:p w:rsidR="00FA183A" w:rsidRPr="009C6CD0" w:rsidRDefault="00FA183A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</w:p>
              </w:tc>
            </w:tr>
            <w:tr w:rsidR="004272DB" w:rsidRPr="009C6CD0" w:rsidTr="00C15B55">
              <w:trPr>
                <w:trHeight w:val="347"/>
              </w:trPr>
              <w:tc>
                <w:tcPr>
                  <w:tcW w:w="10876" w:type="dxa"/>
                  <w:gridSpan w:val="3"/>
                  <w:vAlign w:val="center"/>
                </w:tcPr>
                <w:p w:rsidR="004272DB" w:rsidRPr="009C6CD0" w:rsidRDefault="004272DB" w:rsidP="009C6CD0">
                  <w:pPr>
                    <w:rPr>
                      <w:rFonts w:ascii="Trebuchet MS" w:hAnsi="Trebuchet MS"/>
                      <w:sz w:val="22"/>
                      <w:szCs w:val="22"/>
                    </w:rPr>
                  </w:pPr>
                  <w:r>
                    <w:rPr>
                      <w:rFonts w:ascii="Trebuchet MS" w:hAnsi="Trebuchet MS"/>
                      <w:sz w:val="22"/>
                      <w:szCs w:val="22"/>
                    </w:rPr>
                    <w:t xml:space="preserve">Sınav kayıt linki: </w:t>
                  </w:r>
                </w:p>
              </w:tc>
            </w:tr>
          </w:tbl>
          <w:p w:rsidR="00072F43" w:rsidRPr="00AA4130" w:rsidRDefault="00452786" w:rsidP="00FA183A">
            <w:pPr>
              <w:rPr>
                <w:rFonts w:ascii="Trebuchet MS" w:hAnsi="Trebuchet MS"/>
                <w:sz w:val="18"/>
                <w:szCs w:val="18"/>
              </w:rPr>
            </w:pPr>
            <w:r w:rsidRPr="00240693">
              <w:rPr>
                <w:rFonts w:ascii="Trebuchet MS" w:hAnsi="Trebuchet MS"/>
                <w:sz w:val="18"/>
                <w:szCs w:val="18"/>
              </w:rPr>
              <w:t>*</w:t>
            </w:r>
            <w:r w:rsidR="00AA4130">
              <w:rPr>
                <w:rFonts w:ascii="Trebuchet MS" w:hAnsi="Trebuchet MS"/>
                <w:sz w:val="18"/>
                <w:szCs w:val="18"/>
              </w:rPr>
              <w:t>*</w:t>
            </w:r>
            <w:r w:rsidRPr="00240693">
              <w:rPr>
                <w:rFonts w:ascii="Trebuchet MS" w:hAnsi="Trebuchet MS"/>
                <w:sz w:val="18"/>
                <w:szCs w:val="18"/>
              </w:rPr>
              <w:t xml:space="preserve">: Öğrencinin </w:t>
            </w:r>
            <w:r w:rsidRPr="00240693">
              <w:rPr>
                <w:rFonts w:ascii="Trebuchet MS" w:hAnsi="Trebuchet MS"/>
                <w:b/>
                <w:sz w:val="18"/>
                <w:szCs w:val="18"/>
              </w:rPr>
              <w:t>sözlü</w:t>
            </w:r>
            <w:r w:rsidRPr="00240693">
              <w:rPr>
                <w:rFonts w:ascii="Trebuchet MS" w:hAnsi="Trebuchet MS"/>
                <w:sz w:val="18"/>
                <w:szCs w:val="18"/>
              </w:rPr>
              <w:t xml:space="preserve"> sınavdan başarılı olabilmesi için sözlü sınav notu en az 60 (60/100)olmalıdır.</w:t>
            </w:r>
            <w:r w:rsidRPr="00240693">
              <w:rPr>
                <w:rFonts w:ascii="Trebuchet MS" w:hAnsi="Trebuchet MS"/>
                <w:sz w:val="18"/>
                <w:szCs w:val="18"/>
              </w:rPr>
              <w:br/>
              <w:t xml:space="preserve">**: Öğrencinin </w:t>
            </w:r>
            <w:r w:rsidRPr="00240693">
              <w:rPr>
                <w:rFonts w:ascii="Trebuchet MS" w:hAnsi="Trebuchet MS"/>
                <w:b/>
                <w:sz w:val="18"/>
                <w:szCs w:val="18"/>
              </w:rPr>
              <w:t xml:space="preserve">yazılı </w:t>
            </w:r>
            <w:r w:rsidRPr="00240693">
              <w:rPr>
                <w:rFonts w:ascii="Trebuchet MS" w:hAnsi="Trebuchet MS"/>
                <w:sz w:val="18"/>
                <w:szCs w:val="18"/>
              </w:rPr>
              <w:t>sınavdan başarılı olabilmesi için yazılı sınav notu en az 60 (60/100)olmalıdır</w:t>
            </w:r>
            <w:r w:rsidRPr="00240693">
              <w:rPr>
                <w:rFonts w:ascii="Trebuchet MS" w:hAnsi="Trebuchet MS"/>
                <w:sz w:val="18"/>
                <w:szCs w:val="18"/>
              </w:rPr>
              <w:br/>
            </w:r>
            <w:r w:rsidRPr="00AA4130">
              <w:rPr>
                <w:rFonts w:ascii="Trebuchet MS" w:hAnsi="Trebuchet MS"/>
                <w:sz w:val="18"/>
                <w:szCs w:val="18"/>
              </w:rPr>
              <w:t>**</w:t>
            </w:r>
            <w:r w:rsidR="00AA4130" w:rsidRPr="00AA4130">
              <w:rPr>
                <w:rFonts w:ascii="Trebuchet MS" w:hAnsi="Trebuchet MS"/>
                <w:sz w:val="18"/>
                <w:szCs w:val="18"/>
              </w:rPr>
              <w:t>*</w:t>
            </w:r>
            <w:r w:rsidRPr="00AA4130">
              <w:rPr>
                <w:rFonts w:ascii="Trebuchet MS" w:hAnsi="Trebuchet MS"/>
                <w:sz w:val="18"/>
                <w:szCs w:val="18"/>
              </w:rPr>
              <w:t>*: Öğrencinin yeterlik sınavından başarılı sayılması için yazılı ve sözlü sınav ortalaması en az 70 (70/100) puan olmalıdır.</w:t>
            </w:r>
          </w:p>
          <w:p w:rsidR="00FA183A" w:rsidRPr="00240693" w:rsidRDefault="00072F43" w:rsidP="00FA183A">
            <w:pPr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18"/>
                <w:szCs w:val="18"/>
              </w:rPr>
              <w:t>**: Öğrenci ikinci kez yeterlik sınavına giriyor ve daha önce yazılı sınavda başarılı olmuşsa o sınavdaki notu yazılacaktır.</w:t>
            </w:r>
            <w:r w:rsidR="00452786" w:rsidRPr="00AA4130">
              <w:rPr>
                <w:rFonts w:ascii="Trebuchet MS" w:hAnsi="Trebuchet MS"/>
                <w:sz w:val="22"/>
                <w:szCs w:val="22"/>
              </w:rPr>
              <w:br/>
            </w:r>
            <w:r w:rsidR="00FA183A" w:rsidRPr="00AA4130">
              <w:rPr>
                <w:rFonts w:ascii="Trebuchet MS" w:hAnsi="Trebuchet MS"/>
                <w:sz w:val="22"/>
                <w:szCs w:val="22"/>
              </w:rPr>
              <w:t>Öğrencinin</w:t>
            </w:r>
            <w:r w:rsidR="00FA183A" w:rsidRPr="00240693">
              <w:rPr>
                <w:rFonts w:ascii="Trebuchet MS" w:hAnsi="Trebuchet MS"/>
                <w:sz w:val="22"/>
                <w:szCs w:val="22"/>
              </w:rPr>
              <w:t xml:space="preserve"> yazılı ve sözlü sınavındaki notları değerlendirilerek;</w:t>
            </w:r>
            <w:r w:rsidR="005E4397" w:rsidRPr="0024069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  <w:p w:rsidR="00265EB5" w:rsidRPr="00AA4130" w:rsidRDefault="00265EB5" w:rsidP="009C6CD0">
            <w:pPr>
              <w:jc w:val="center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BAŞARILI (S)       </w:t>
            </w:r>
            <w:r w:rsidRPr="009C6CD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>BAŞARISIZ (</w:t>
            </w:r>
            <w:r w:rsidR="008C2F95" w:rsidRPr="00AA4130">
              <w:rPr>
                <w:rFonts w:ascii="Trebuchet MS" w:hAnsi="Trebuchet MS"/>
                <w:sz w:val="22"/>
                <w:szCs w:val="22"/>
              </w:rPr>
              <w:t>U</w:t>
            </w:r>
            <w:r w:rsidRPr="00AA4130">
              <w:rPr>
                <w:rFonts w:ascii="Trebuchet MS" w:hAnsi="Trebuchet MS"/>
                <w:sz w:val="22"/>
                <w:szCs w:val="22"/>
              </w:rPr>
              <w:t>)</w:t>
            </w:r>
          </w:p>
          <w:p w:rsidR="00265EB5" w:rsidRPr="009C6CD0" w:rsidRDefault="009C6CD0" w:rsidP="00240693">
            <w:pPr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                                </w:t>
            </w:r>
            <w:proofErr w:type="gramStart"/>
            <w:r w:rsidR="003F6736" w:rsidRPr="00AA4130">
              <w:rPr>
                <w:rFonts w:ascii="Trebuchet MS" w:hAnsi="Trebuchet MS"/>
                <w:sz w:val="22"/>
                <w:szCs w:val="22"/>
              </w:rPr>
              <w:t>sayılmasına</w:t>
            </w:r>
            <w:proofErr w:type="gramEnd"/>
            <w:r w:rsidR="003F6736" w:rsidRPr="00AA4130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    </w:t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5E4397" w:rsidRPr="00AA4130">
              <w:rPr>
                <w:rFonts w:ascii="Trebuchet MS" w:hAnsi="Trebuchet MS"/>
                <w:sz w:val="22"/>
                <w:szCs w:val="22"/>
              </w:rPr>
              <w:t xml:space="preserve"> OY ÇOKLUĞU </w:t>
            </w:r>
            <w:r w:rsidR="00265EB5" w:rsidRPr="00AA4130">
              <w:rPr>
                <w:rFonts w:ascii="Trebuchet MS" w:hAnsi="Trebuchet MS"/>
                <w:sz w:val="22"/>
                <w:szCs w:val="22"/>
              </w:rPr>
              <w:t>ile karar verilmiştir.</w:t>
            </w:r>
            <w:r w:rsidR="00240693" w:rsidRPr="00AA4130">
              <w:rPr>
                <w:rFonts w:ascii="Trebuchet MS" w:hAnsi="Trebuchet MS"/>
                <w:sz w:val="22"/>
                <w:szCs w:val="22"/>
              </w:rPr>
              <w:t>**</w:t>
            </w:r>
            <w:r w:rsidR="00AA4130" w:rsidRPr="00AA4130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9C6CD0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C6CD0" w:rsidRPr="00AA4130" w:rsidRDefault="009C6CD0" w:rsidP="009C6CD0">
            <w:pPr>
              <w:pStyle w:val="ListParagraph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</w:t>
            </w:r>
            <w:r w:rsidR="0053696F" w:rsidRPr="00AA4130">
              <w:rPr>
                <w:rFonts w:ascii="Trebuchet MS" w:hAnsi="Trebuchet MS"/>
                <w:sz w:val="22"/>
                <w:szCs w:val="22"/>
              </w:rPr>
              <w:t xml:space="preserve">Üyesi </w:t>
            </w:r>
            <w:r w:rsidR="009E6D47" w:rsidRPr="00AA4130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</w:p>
          <w:p w:rsidR="009C6CD0" w:rsidRPr="00AA4130" w:rsidRDefault="009C6CD0" w:rsidP="009C6CD0">
            <w:pPr>
              <w:pStyle w:val="ListParagraph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C6CD0" w:rsidRPr="00AA4130" w:rsidRDefault="009C6CD0" w:rsidP="009C6CD0">
            <w:pPr>
              <w:pStyle w:val="ListParagraph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C6CD0" w:rsidRPr="009C6CD0" w:rsidRDefault="009C6CD0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 w:rsidR="002F08D6"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  <w:r w:rsidR="00AA4130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Paragraph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Paragraph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Paragraph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17211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Paragraph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Paragraph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Paragraph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Paragraph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Paragraph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Paragraph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Paragraph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Paragraph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Paragraph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9C6CD0">
        <w:tblPrEx>
          <w:tblLook w:val="04A0" w:firstRow="1" w:lastRow="0" w:firstColumn="1" w:lastColumn="0" w:noHBand="0" w:noVBand="1"/>
        </w:tblPrEx>
        <w:trPr>
          <w:trHeight w:hRule="exact" w:val="808"/>
        </w:trPr>
        <w:tc>
          <w:tcPr>
            <w:tcW w:w="7366" w:type="dxa"/>
            <w:gridSpan w:val="4"/>
          </w:tcPr>
          <w:p w:rsidR="009E6D47" w:rsidRPr="00AA4130" w:rsidRDefault="009E6D47" w:rsidP="009E6D47">
            <w:pPr>
              <w:pStyle w:val="ListParagraph"/>
              <w:numPr>
                <w:ilvl w:val="0"/>
                <w:numId w:val="3"/>
              </w:numPr>
              <w:ind w:left="447" w:hanging="283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sz w:val="22"/>
                <w:szCs w:val="22"/>
              </w:rPr>
              <w:t xml:space="preserve">Jüri Üyesi Unvanı Adı Soyadı:                                                                                               </w:t>
            </w:r>
          </w:p>
          <w:p w:rsidR="009E6D47" w:rsidRPr="00AA4130" w:rsidRDefault="009E6D47" w:rsidP="009E6D47">
            <w:pPr>
              <w:pStyle w:val="ListParagraph"/>
              <w:ind w:left="447"/>
              <w:jc w:val="both"/>
              <w:rPr>
                <w:rFonts w:ascii="Trebuchet MS" w:hAnsi="Trebuchet MS"/>
                <w:b/>
                <w:sz w:val="22"/>
                <w:szCs w:val="22"/>
              </w:rPr>
            </w:pPr>
          </w:p>
          <w:p w:rsidR="009E6D47" w:rsidRPr="00AA4130" w:rsidRDefault="009E6D47" w:rsidP="009E6D47">
            <w:pPr>
              <w:pStyle w:val="ListParagraph"/>
              <w:ind w:left="447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A4130">
              <w:rPr>
                <w:rFonts w:ascii="Trebuchet MS" w:hAnsi="Trebuchet MS"/>
                <w:sz w:val="22"/>
                <w:szCs w:val="22"/>
              </w:rPr>
              <w:t xml:space="preserve"> Başarısız (U)      </w:t>
            </w:r>
          </w:p>
        </w:tc>
        <w:tc>
          <w:tcPr>
            <w:tcW w:w="3736" w:type="dxa"/>
            <w:gridSpan w:val="2"/>
          </w:tcPr>
          <w:p w:rsidR="009E6D47" w:rsidRPr="009C6CD0" w:rsidRDefault="002F08D6" w:rsidP="00AA4130">
            <w:pPr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sz w:val="22"/>
                <w:szCs w:val="22"/>
              </w:rPr>
              <w:t>Tarih</w:t>
            </w:r>
            <w:r>
              <w:rPr>
                <w:rFonts w:ascii="Trebuchet MS" w:hAnsi="Trebuchet MS"/>
                <w:sz w:val="22"/>
                <w:szCs w:val="22"/>
              </w:rPr>
              <w:t xml:space="preserve"> ve İmza</w:t>
            </w:r>
            <w:r w:rsidRPr="009C6CD0">
              <w:rPr>
                <w:rFonts w:ascii="Trebuchet MS" w:hAnsi="Trebuchet MS"/>
                <w:sz w:val="22"/>
                <w:szCs w:val="22"/>
              </w:rPr>
              <w:t>:</w:t>
            </w:r>
          </w:p>
        </w:tc>
      </w:tr>
      <w:tr w:rsidR="009E6D47" w:rsidRPr="009C6CD0" w:rsidTr="00240693">
        <w:tblPrEx>
          <w:tblLook w:val="04A0" w:firstRow="1" w:lastRow="0" w:firstColumn="1" w:lastColumn="0" w:noHBand="0" w:noVBand="1"/>
        </w:tblPrEx>
        <w:trPr>
          <w:trHeight w:hRule="exact" w:val="620"/>
        </w:trPr>
        <w:tc>
          <w:tcPr>
            <w:tcW w:w="11102" w:type="dxa"/>
            <w:gridSpan w:val="6"/>
            <w:vAlign w:val="center"/>
          </w:tcPr>
          <w:p w:rsidR="009E6D47" w:rsidRPr="009C6CD0" w:rsidRDefault="00AA4130" w:rsidP="00AA4130">
            <w:pPr>
              <w:ind w:firstLine="455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9E6D47" w:rsidRPr="009C6CD0">
              <w:rPr>
                <w:rFonts w:ascii="Trebuchet MS" w:hAnsi="Trebuchet MS"/>
                <w:sz w:val="22"/>
                <w:szCs w:val="22"/>
              </w:rPr>
              <w:t xml:space="preserve"> Jüri toplanamadığı için sınav yapılamamıştır.</w:t>
            </w:r>
            <w:r w:rsidR="00240693">
              <w:rPr>
                <w:rFonts w:ascii="Trebuchet MS" w:hAnsi="Trebuchet MS"/>
                <w:sz w:val="22"/>
                <w:szCs w:val="22"/>
              </w:rPr>
              <w:t>**</w:t>
            </w:r>
            <w:r>
              <w:rPr>
                <w:rFonts w:ascii="Trebuchet MS" w:hAnsi="Trebuchet MS"/>
                <w:sz w:val="22"/>
                <w:szCs w:val="22"/>
              </w:rPr>
              <w:t>*</w:t>
            </w:r>
            <w:r w:rsidR="00240693">
              <w:rPr>
                <w:rFonts w:ascii="Trebuchet MS" w:hAnsi="Trebuchet MS"/>
                <w:sz w:val="22"/>
                <w:szCs w:val="22"/>
              </w:rPr>
              <w:t>*</w:t>
            </w:r>
          </w:p>
          <w:p w:rsidR="009E6D47" w:rsidRPr="009C6CD0" w:rsidRDefault="00AA4130" w:rsidP="00AA4130">
            <w:pPr>
              <w:ind w:firstLine="455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9E6D47" w:rsidRPr="009C6CD0">
              <w:rPr>
                <w:rFonts w:ascii="Trebuchet MS" w:hAnsi="Trebuchet MS"/>
                <w:sz w:val="22"/>
                <w:szCs w:val="22"/>
              </w:rPr>
              <w:t xml:space="preserve"> Öğrenci sınava gelmemiştir.</w:t>
            </w:r>
            <w:r w:rsidR="00240693">
              <w:rPr>
                <w:rFonts w:ascii="Trebuchet MS" w:hAnsi="Trebuchet MS"/>
                <w:sz w:val="22"/>
                <w:szCs w:val="22"/>
              </w:rPr>
              <w:t>***</w:t>
            </w:r>
            <w:r>
              <w:rPr>
                <w:rFonts w:ascii="Trebuchet MS" w:hAnsi="Trebuchet MS"/>
                <w:sz w:val="22"/>
                <w:szCs w:val="22"/>
              </w:rPr>
              <w:t>*</w:t>
            </w:r>
            <w:r w:rsidR="00240693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</w:tbl>
    <w:p w:rsidR="002A1C86" w:rsidRPr="009C6CD0" w:rsidRDefault="002A1C86" w:rsidP="00CE6537">
      <w:pPr>
        <w:rPr>
          <w:rFonts w:ascii="Trebuchet MS" w:hAnsi="Trebuchet MS"/>
          <w:i/>
          <w:sz w:val="20"/>
          <w:szCs w:val="20"/>
        </w:rPr>
      </w:pPr>
    </w:p>
    <w:tbl>
      <w:tblPr>
        <w:tblW w:w="1119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80"/>
        <w:gridCol w:w="4819"/>
      </w:tblGrid>
      <w:tr w:rsidR="002816AA" w:rsidRPr="009C6CD0" w:rsidTr="001C169B">
        <w:trPr>
          <w:trHeight w:hRule="exact" w:val="1011"/>
        </w:trPr>
        <w:tc>
          <w:tcPr>
            <w:tcW w:w="11199" w:type="dxa"/>
            <w:gridSpan w:val="2"/>
            <w:vAlign w:val="center"/>
          </w:tcPr>
          <w:p w:rsidR="002816AA" w:rsidRPr="009C6CD0" w:rsidRDefault="00817A3B" w:rsidP="003B0FF8">
            <w:pPr>
              <w:pStyle w:val="BodyText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bCs/>
                <w:sz w:val="22"/>
                <w:szCs w:val="22"/>
              </w:rPr>
              <w:lastRenderedPageBreak/>
              <w:t>LİSANSÜSTÜ EĞİTİM</w:t>
            </w:r>
            <w:r w:rsidR="002816AA" w:rsidRPr="009C6CD0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</w:p>
          <w:p w:rsidR="002816AA" w:rsidRPr="009C6CD0" w:rsidRDefault="00B74E87" w:rsidP="008373BD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z w:val="22"/>
                <w:szCs w:val="22"/>
              </w:rPr>
              <w:t>Doktora Yeterlik Komitesi</w:t>
            </w:r>
            <w:r w:rsidR="006E4E10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nce 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 xml:space="preserve">daha önce </w:t>
            </w:r>
            <w:r w:rsidR="006E4E10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belirlenen jüri üyeleri, </w:t>
            </w:r>
            <w:r w:rsidR="002816AA" w:rsidRPr="009C6CD0">
              <w:rPr>
                <w:rFonts w:ascii="Trebuchet MS" w:hAnsi="Trebuchet MS"/>
                <w:bCs/>
                <w:sz w:val="22"/>
                <w:szCs w:val="22"/>
              </w:rPr>
              <w:t>bilgileri verilen öğrencinin Doktora Yeterlik Sınavı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>nı değerlendirmişlerdir</w:t>
            </w:r>
            <w:r w:rsidR="002816AA" w:rsidRPr="009C6CD0">
              <w:rPr>
                <w:rFonts w:ascii="Trebuchet MS" w:hAnsi="Trebuchet MS"/>
                <w:bCs/>
                <w:sz w:val="22"/>
                <w:szCs w:val="22"/>
              </w:rPr>
              <w:t xml:space="preserve">. </w:t>
            </w:r>
            <w:r w:rsidR="002816AA" w:rsidRPr="009C6CD0">
              <w:rPr>
                <w:rFonts w:ascii="Trebuchet MS" w:hAnsi="Trebuchet MS" w:cs="Arial"/>
                <w:sz w:val="22"/>
                <w:szCs w:val="22"/>
              </w:rPr>
              <w:t>Doktora Yeterlik Jürisi</w:t>
            </w:r>
            <w:r w:rsidRPr="009C6CD0">
              <w:rPr>
                <w:rFonts w:ascii="Trebuchet MS" w:hAnsi="Trebuchet MS" w:cs="Arial"/>
                <w:sz w:val="22"/>
                <w:szCs w:val="22"/>
              </w:rPr>
              <w:t>nin</w:t>
            </w:r>
            <w:r w:rsidR="002816AA" w:rsidRPr="009C6CD0">
              <w:rPr>
                <w:rFonts w:ascii="Trebuchet MS" w:hAnsi="Trebuchet MS" w:cs="Arial"/>
                <w:sz w:val="22"/>
                <w:szCs w:val="22"/>
              </w:rPr>
              <w:t xml:space="preserve"> değerlendirmesi</w:t>
            </w:r>
            <w:r w:rsidR="008373BD" w:rsidRPr="009C6CD0">
              <w:rPr>
                <w:rFonts w:ascii="Trebuchet MS" w:hAnsi="Trebuchet MS" w:cs="Arial"/>
                <w:sz w:val="22"/>
                <w:szCs w:val="22"/>
              </w:rPr>
              <w:t>ni</w:t>
            </w:r>
            <w:r w:rsidR="006E4E10" w:rsidRPr="009C6CD0">
              <w:rPr>
                <w:rFonts w:ascii="Trebuchet MS" w:hAnsi="Trebuchet MS" w:cs="Arial"/>
                <w:sz w:val="22"/>
                <w:szCs w:val="22"/>
              </w:rPr>
              <w:t xml:space="preserve"> 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b</w:t>
            </w:r>
            <w:r w:rsidR="002816AA" w:rsidRPr="009C6CD0">
              <w:rPr>
                <w:rFonts w:ascii="Trebuchet MS" w:hAnsi="Trebuchet MS"/>
                <w:sz w:val="22"/>
                <w:szCs w:val="22"/>
              </w:rPr>
              <w:t>ilg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i</w:t>
            </w:r>
            <w:r w:rsidR="008373BD" w:rsidRPr="009C6CD0">
              <w:rPr>
                <w:rFonts w:ascii="Trebuchet MS" w:hAnsi="Trebuchet MS"/>
                <w:sz w:val="22"/>
                <w:szCs w:val="22"/>
              </w:rPr>
              <w:t xml:space="preserve"> ve gereği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8373BD" w:rsidRPr="009C6CD0">
              <w:rPr>
                <w:rFonts w:ascii="Trebuchet MS" w:hAnsi="Trebuchet MS"/>
                <w:sz w:val="22"/>
                <w:szCs w:val="22"/>
              </w:rPr>
              <w:t xml:space="preserve">için </w:t>
            </w:r>
            <w:r w:rsidR="006E4E10" w:rsidRPr="009C6CD0">
              <w:rPr>
                <w:rFonts w:ascii="Trebuchet MS" w:hAnsi="Trebuchet MS"/>
                <w:sz w:val="22"/>
                <w:szCs w:val="22"/>
              </w:rPr>
              <w:t>arz ederiz</w:t>
            </w:r>
            <w:r w:rsidR="002816AA" w:rsidRPr="009C6CD0">
              <w:rPr>
                <w:rFonts w:ascii="Trebuchet MS" w:hAnsi="Trebuchet MS"/>
                <w:sz w:val="22"/>
                <w:szCs w:val="22"/>
              </w:rPr>
              <w:t xml:space="preserve">.          </w:t>
            </w:r>
            <w:r w:rsidR="002816AA" w:rsidRPr="009C6CD0">
              <w:rPr>
                <w:rFonts w:ascii="Trebuchet MS" w:hAnsi="Trebuchet MS"/>
                <w:b/>
                <w:sz w:val="22"/>
                <w:szCs w:val="22"/>
              </w:rPr>
              <w:t xml:space="preserve">                                                 </w:t>
            </w:r>
          </w:p>
        </w:tc>
      </w:tr>
      <w:tr w:rsidR="002816AA" w:rsidRPr="009C6CD0" w:rsidTr="009E6D47">
        <w:trPr>
          <w:trHeight w:hRule="exact" w:val="610"/>
        </w:trPr>
        <w:tc>
          <w:tcPr>
            <w:tcW w:w="6380" w:type="dxa"/>
            <w:vAlign w:val="center"/>
          </w:tcPr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Anabilim Dalı Başkanı</w:t>
            </w:r>
            <w:r w:rsidRPr="009C6CD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Adı Soyadı</w:t>
            </w:r>
            <w:r w:rsidRPr="009C6CD0">
              <w:rPr>
                <w:rFonts w:ascii="Trebuchet MS" w:hAnsi="Trebuchet MS"/>
                <w:bCs/>
                <w:sz w:val="22"/>
                <w:szCs w:val="22"/>
              </w:rPr>
              <w:t>:</w:t>
            </w:r>
          </w:p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:rsidR="002816AA" w:rsidRPr="009C6CD0" w:rsidRDefault="002816AA" w:rsidP="009E6D4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 w:rsidR="001C169B"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9E6D4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2816AA">
        <w:trPr>
          <w:trHeight w:hRule="exact" w:val="382"/>
        </w:trPr>
        <w:tc>
          <w:tcPr>
            <w:tcW w:w="11199" w:type="dxa"/>
            <w:gridSpan w:val="2"/>
            <w:vAlign w:val="center"/>
          </w:tcPr>
          <w:p w:rsidR="002816AA" w:rsidRPr="009C6CD0" w:rsidRDefault="002816AA" w:rsidP="003B0F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  <w:r w:rsidRPr="009C6CD0">
              <w:rPr>
                <w:rFonts w:ascii="Trebuchet MS" w:hAnsi="Trebuchet MS"/>
                <w:b/>
                <w:sz w:val="22"/>
                <w:szCs w:val="22"/>
              </w:rPr>
              <w:t>DOKTORA YETERLİK KOMİTESİ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Başkanı </w:t>
            </w:r>
            <w:r w:rsidR="009E6D47"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Unvanı 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>:</w:t>
            </w:r>
            <w:r w:rsidR="009E6D47" w:rsidRPr="00AA4130">
              <w:rPr>
                <w:rFonts w:ascii="Trebuchet MS" w:hAnsi="Trebuchet MS"/>
                <w:bCs/>
                <w:sz w:val="22"/>
                <w:szCs w:val="22"/>
              </w:rPr>
              <w:t xml:space="preserve">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</w:t>
            </w: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  <w:tr w:rsidR="002816AA" w:rsidRPr="009C6CD0" w:rsidTr="00AA4130">
        <w:trPr>
          <w:trHeight w:hRule="exact" w:val="624"/>
        </w:trPr>
        <w:tc>
          <w:tcPr>
            <w:tcW w:w="6380" w:type="dxa"/>
            <w:vAlign w:val="center"/>
          </w:tcPr>
          <w:p w:rsidR="009E6D47" w:rsidRPr="00AA4130" w:rsidRDefault="009E6D47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bCs/>
                <w:sz w:val="22"/>
                <w:szCs w:val="22"/>
              </w:rPr>
            </w:pP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Komite </w:t>
            </w:r>
            <w:r w:rsidR="0053696F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>Üyesi</w:t>
            </w:r>
            <w:r w:rsidRPr="00AA4130">
              <w:rPr>
                <w:rFonts w:ascii="Trebuchet MS" w:hAnsi="Trebuchet MS"/>
                <w:bCs/>
                <w:spacing w:val="1"/>
                <w:position w:val="-1"/>
                <w:sz w:val="22"/>
                <w:szCs w:val="22"/>
              </w:rPr>
              <w:t xml:space="preserve"> Unvanı Adı Soyadı</w:t>
            </w:r>
            <w:r w:rsidRPr="00AA4130">
              <w:rPr>
                <w:rFonts w:ascii="Trebuchet MS" w:hAnsi="Trebuchet MS"/>
                <w:bCs/>
                <w:sz w:val="22"/>
                <w:szCs w:val="22"/>
              </w:rPr>
              <w:t xml:space="preserve">: </w:t>
            </w:r>
          </w:p>
          <w:p w:rsidR="002816AA" w:rsidRPr="00AA4130" w:rsidRDefault="002816AA" w:rsidP="00AA4130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19" w:type="dxa"/>
            <w:vAlign w:val="center"/>
          </w:tcPr>
          <w:p w:rsidR="002F08D6" w:rsidRPr="009C6CD0" w:rsidRDefault="002F08D6" w:rsidP="002F08D6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9C6CD0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9C6CD0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 xml:space="preserve"> </w:t>
            </w:r>
          </w:p>
          <w:p w:rsidR="002816AA" w:rsidRPr="009C6CD0" w:rsidRDefault="002F08D6" w:rsidP="002F08D6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İmza:</w:t>
            </w:r>
          </w:p>
        </w:tc>
      </w:tr>
    </w:tbl>
    <w:p w:rsidR="00817A3B" w:rsidRPr="00DE2BD6" w:rsidRDefault="002A1C86" w:rsidP="002A1C86">
      <w:pPr>
        <w:rPr>
          <w:rFonts w:ascii="Trebuchet MS" w:hAnsi="Trebuchet MS"/>
          <w:i/>
          <w:sz w:val="18"/>
          <w:szCs w:val="18"/>
        </w:rPr>
      </w:pPr>
      <w:r w:rsidRPr="00DE2BD6">
        <w:rPr>
          <w:rFonts w:ascii="Trebuchet MS" w:hAnsi="Trebuchet MS"/>
          <w:i/>
          <w:sz w:val="18"/>
          <w:szCs w:val="18"/>
        </w:rPr>
        <w:t>*</w:t>
      </w:r>
      <w:r w:rsidR="009E6D47" w:rsidRPr="00DE2BD6">
        <w:rPr>
          <w:rFonts w:ascii="Trebuchet MS" w:hAnsi="Trebuchet MS"/>
          <w:i/>
          <w:sz w:val="18"/>
          <w:szCs w:val="18"/>
        </w:rPr>
        <w:t xml:space="preserve"> </w:t>
      </w:r>
      <w:r w:rsidR="00817A3B" w:rsidRPr="00DE2BD6">
        <w:rPr>
          <w:rFonts w:ascii="Trebuchet MS" w:hAnsi="Trebuchet MS"/>
          <w:i/>
          <w:sz w:val="18"/>
          <w:szCs w:val="18"/>
        </w:rPr>
        <w:t>ORCID (</w:t>
      </w:r>
      <w:r w:rsidR="00817A3B" w:rsidRPr="00DE2BD6">
        <w:rPr>
          <w:rFonts w:ascii="Trebuchet MS" w:hAnsi="Trebuchet MS"/>
          <w:i/>
          <w:sz w:val="18"/>
          <w:szCs w:val="18"/>
          <w:lang w:val="en-US"/>
        </w:rPr>
        <w:t>Open Researcher and Contributor ID</w:t>
      </w:r>
      <w:r w:rsidR="00817A3B" w:rsidRPr="00DE2BD6">
        <w:rPr>
          <w:rFonts w:ascii="Trebuchet MS" w:hAnsi="Trebuchet MS"/>
          <w:i/>
          <w:sz w:val="18"/>
          <w:szCs w:val="18"/>
        </w:rPr>
        <w:t xml:space="preserve">): </w:t>
      </w:r>
      <w:hyperlink r:id="rId9" w:history="1">
        <w:r w:rsidR="00817A3B" w:rsidRPr="00DE2BD6">
          <w:rPr>
            <w:rStyle w:val="Hyperlink"/>
            <w:rFonts w:ascii="Trebuchet MS" w:hAnsi="Trebuchet MS"/>
            <w:i/>
            <w:sz w:val="18"/>
            <w:szCs w:val="18"/>
          </w:rPr>
          <w:t>https://orcid.org/</w:t>
        </w:r>
      </w:hyperlink>
      <w:r w:rsidR="00817A3B" w:rsidRPr="00DE2BD6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2A1C86" w:rsidRPr="00DE2BD6" w:rsidRDefault="00817A3B" w:rsidP="002A1C86">
      <w:pPr>
        <w:rPr>
          <w:rFonts w:ascii="Trebuchet MS" w:hAnsi="Trebuchet MS"/>
          <w:i/>
          <w:sz w:val="18"/>
          <w:szCs w:val="18"/>
        </w:rPr>
      </w:pPr>
      <w:r w:rsidRPr="00DE2BD6">
        <w:rPr>
          <w:rFonts w:ascii="Trebuchet MS" w:hAnsi="Trebuchet MS"/>
          <w:i/>
          <w:sz w:val="18"/>
          <w:szCs w:val="18"/>
        </w:rPr>
        <w:t>*</w:t>
      </w:r>
      <w:r w:rsidR="00AA4130" w:rsidRPr="00DE2BD6">
        <w:rPr>
          <w:rFonts w:ascii="Trebuchet MS" w:hAnsi="Trebuchet MS"/>
          <w:i/>
          <w:sz w:val="18"/>
          <w:szCs w:val="18"/>
        </w:rPr>
        <w:t>*</w:t>
      </w:r>
      <w:r w:rsidR="00240693" w:rsidRPr="00DE2BD6">
        <w:rPr>
          <w:rFonts w:ascii="Trebuchet MS" w:hAnsi="Trebuchet MS"/>
          <w:i/>
          <w:sz w:val="18"/>
          <w:szCs w:val="18"/>
        </w:rPr>
        <w:t>*</w:t>
      </w:r>
      <w:r w:rsidR="009E6D47" w:rsidRPr="00DE2BD6">
        <w:rPr>
          <w:rFonts w:ascii="Trebuchet MS" w:hAnsi="Trebuchet MS"/>
          <w:i/>
          <w:sz w:val="18"/>
          <w:szCs w:val="18"/>
        </w:rPr>
        <w:t xml:space="preserve"> </w:t>
      </w:r>
      <w:r w:rsidR="002A1C86" w:rsidRPr="00DE2BD6">
        <w:rPr>
          <w:rFonts w:ascii="Trebuchet MS" w:hAnsi="Trebuchet MS"/>
          <w:i/>
          <w:sz w:val="18"/>
          <w:szCs w:val="18"/>
        </w:rPr>
        <w:t xml:space="preserve">Karar BAŞARISIZ ise, öğrenci bir sonraki yarıyıl </w:t>
      </w:r>
      <w:r w:rsidR="0002503B" w:rsidRPr="00DE2BD6">
        <w:rPr>
          <w:rFonts w:ascii="Trebuchet MS" w:hAnsi="Trebuchet MS"/>
          <w:i/>
          <w:sz w:val="18"/>
          <w:szCs w:val="18"/>
        </w:rPr>
        <w:t xml:space="preserve">başarısız olduğu bölümden </w:t>
      </w:r>
      <w:r w:rsidR="002A1C86" w:rsidRPr="00DE2BD6">
        <w:rPr>
          <w:rFonts w:ascii="Trebuchet MS" w:hAnsi="Trebuchet MS"/>
          <w:i/>
          <w:sz w:val="18"/>
          <w:szCs w:val="18"/>
        </w:rPr>
        <w:t>sınava tekrar girebilir. Yeterlik sınavında ikinci kez başarılı bulunmayan öğrencinin programla ilişiği kesilir.</w:t>
      </w:r>
    </w:p>
    <w:p w:rsidR="002A1C86" w:rsidRPr="00DE2BD6" w:rsidRDefault="002A1C86" w:rsidP="002A1C86">
      <w:pPr>
        <w:jc w:val="both"/>
        <w:rPr>
          <w:rFonts w:ascii="Trebuchet MS" w:hAnsi="Trebuchet MS"/>
          <w:i/>
          <w:sz w:val="18"/>
          <w:szCs w:val="18"/>
        </w:rPr>
      </w:pPr>
      <w:r w:rsidRPr="00DE2BD6">
        <w:rPr>
          <w:rFonts w:ascii="Trebuchet MS" w:hAnsi="Trebuchet MS"/>
          <w:i/>
          <w:sz w:val="18"/>
          <w:szCs w:val="18"/>
        </w:rPr>
        <w:t>*</w:t>
      </w:r>
      <w:r w:rsidR="00AA4130" w:rsidRPr="00DE2BD6">
        <w:rPr>
          <w:rFonts w:ascii="Trebuchet MS" w:hAnsi="Trebuchet MS"/>
          <w:i/>
          <w:sz w:val="18"/>
          <w:szCs w:val="18"/>
        </w:rPr>
        <w:t>*</w:t>
      </w:r>
      <w:r w:rsidR="00240693" w:rsidRPr="00DE2BD6">
        <w:rPr>
          <w:rFonts w:ascii="Trebuchet MS" w:hAnsi="Trebuchet MS"/>
          <w:i/>
          <w:sz w:val="18"/>
          <w:szCs w:val="18"/>
        </w:rPr>
        <w:t>**</w:t>
      </w:r>
      <w:r w:rsidR="009E6D47" w:rsidRPr="00DE2BD6">
        <w:rPr>
          <w:rFonts w:ascii="Trebuchet MS" w:hAnsi="Trebuchet MS"/>
          <w:i/>
          <w:sz w:val="18"/>
          <w:szCs w:val="18"/>
        </w:rPr>
        <w:t xml:space="preserve"> </w:t>
      </w:r>
      <w:r w:rsidRPr="00DE2BD6">
        <w:rPr>
          <w:rFonts w:ascii="Trebuchet MS" w:hAnsi="Trebuchet MS"/>
          <w:i/>
          <w:sz w:val="18"/>
          <w:szCs w:val="18"/>
        </w:rPr>
        <w:t>Jüri toplanamadığı için sınav yapılamamış ise sınav için yeni bir tarih belirlenir.</w:t>
      </w:r>
    </w:p>
    <w:p w:rsidR="002A1C86" w:rsidRPr="00DE2BD6" w:rsidRDefault="002A1C86" w:rsidP="002A1C86">
      <w:pPr>
        <w:jc w:val="both"/>
        <w:rPr>
          <w:rFonts w:ascii="Trebuchet MS" w:hAnsi="Trebuchet MS"/>
          <w:i/>
          <w:sz w:val="18"/>
          <w:szCs w:val="18"/>
        </w:rPr>
      </w:pPr>
      <w:r w:rsidRPr="00DE2BD6">
        <w:rPr>
          <w:rFonts w:ascii="Trebuchet MS" w:hAnsi="Trebuchet MS"/>
          <w:i/>
          <w:sz w:val="18"/>
          <w:szCs w:val="18"/>
        </w:rPr>
        <w:t>*</w:t>
      </w:r>
      <w:r w:rsidR="00240693" w:rsidRPr="00DE2BD6">
        <w:rPr>
          <w:rFonts w:ascii="Trebuchet MS" w:hAnsi="Trebuchet MS"/>
          <w:i/>
          <w:sz w:val="18"/>
          <w:szCs w:val="18"/>
        </w:rPr>
        <w:t>**</w:t>
      </w:r>
      <w:r w:rsidR="00AA4130" w:rsidRPr="00DE2BD6">
        <w:rPr>
          <w:rFonts w:ascii="Trebuchet MS" w:hAnsi="Trebuchet MS"/>
          <w:i/>
          <w:sz w:val="18"/>
          <w:szCs w:val="18"/>
        </w:rPr>
        <w:t>*</w:t>
      </w:r>
      <w:r w:rsidR="00240693" w:rsidRPr="00DE2BD6">
        <w:rPr>
          <w:rFonts w:ascii="Trebuchet MS" w:hAnsi="Trebuchet MS"/>
          <w:i/>
          <w:sz w:val="18"/>
          <w:szCs w:val="18"/>
        </w:rPr>
        <w:t>*</w:t>
      </w:r>
      <w:r w:rsidR="009E6D47" w:rsidRPr="00DE2BD6">
        <w:rPr>
          <w:rFonts w:ascii="Trebuchet MS" w:hAnsi="Trebuchet MS"/>
          <w:i/>
          <w:sz w:val="18"/>
          <w:szCs w:val="18"/>
        </w:rPr>
        <w:t xml:space="preserve"> </w:t>
      </w:r>
      <w:r w:rsidRPr="00DE2BD6">
        <w:rPr>
          <w:rFonts w:ascii="Trebuchet MS" w:hAnsi="Trebuchet MS"/>
          <w:i/>
          <w:sz w:val="18"/>
          <w:szCs w:val="18"/>
        </w:rPr>
        <w:t>Öğrencinin sınava gelmemesi durumunda, öğrencinin mazeret belgesi Enstitü Yönetim Kurulunda görüşülür. Öğrencinin geçerli mazeretinin olmaması halinde E</w:t>
      </w:r>
      <w:r w:rsidR="00162EB5" w:rsidRPr="00DE2BD6">
        <w:rPr>
          <w:rFonts w:ascii="Trebuchet MS" w:hAnsi="Trebuchet MS"/>
          <w:i/>
          <w:sz w:val="18"/>
          <w:szCs w:val="18"/>
        </w:rPr>
        <w:t xml:space="preserve">nstitü Yönetim Kurulu kararıyla öğrenci sınavda başarısız kabul edilir. </w:t>
      </w:r>
      <w:r w:rsidRPr="00DE2BD6">
        <w:rPr>
          <w:rFonts w:ascii="Trebuchet MS" w:hAnsi="Trebuchet MS"/>
          <w:i/>
          <w:sz w:val="18"/>
          <w:szCs w:val="18"/>
        </w:rPr>
        <w:t xml:space="preserve">Mazereti geçerli sayıldığında </w:t>
      </w:r>
      <w:r w:rsidR="00162EB5" w:rsidRPr="00DE2BD6">
        <w:rPr>
          <w:rFonts w:ascii="Trebuchet MS" w:hAnsi="Trebuchet MS"/>
          <w:i/>
          <w:sz w:val="18"/>
          <w:szCs w:val="18"/>
        </w:rPr>
        <w:t xml:space="preserve">ilişkin mevzuata uygun olmak üzere </w:t>
      </w:r>
      <w:r w:rsidRPr="00DE2BD6">
        <w:rPr>
          <w:rFonts w:ascii="Trebuchet MS" w:hAnsi="Trebuchet MS"/>
          <w:i/>
          <w:sz w:val="18"/>
          <w:szCs w:val="18"/>
        </w:rPr>
        <w:t xml:space="preserve">yeni bir sınav tarihi belirlenir.  </w:t>
      </w:r>
    </w:p>
    <w:p w:rsidR="002A1C86" w:rsidRPr="00DE2BD6" w:rsidRDefault="002A1C86" w:rsidP="002A1C86">
      <w:pPr>
        <w:rPr>
          <w:rFonts w:ascii="Trebuchet MS" w:hAnsi="Trebuchet MS"/>
          <w:i/>
          <w:sz w:val="20"/>
          <w:szCs w:val="20"/>
        </w:rPr>
      </w:pPr>
    </w:p>
    <w:p w:rsidR="002A1C86" w:rsidRPr="009C6CD0" w:rsidRDefault="002A1C86" w:rsidP="002A1C86">
      <w:pPr>
        <w:rPr>
          <w:rFonts w:ascii="Trebuchet MS" w:hAnsi="Trebuchet MS"/>
          <w:i/>
          <w:sz w:val="20"/>
          <w:szCs w:val="20"/>
        </w:rPr>
      </w:pPr>
    </w:p>
    <w:p w:rsidR="002A1C86" w:rsidRPr="009C6CD0" w:rsidRDefault="002A1C86" w:rsidP="00265EB5">
      <w:pPr>
        <w:pStyle w:val="ListParagraph"/>
        <w:rPr>
          <w:rFonts w:ascii="Trebuchet MS" w:hAnsi="Trebuchet MS"/>
          <w:sz w:val="22"/>
          <w:szCs w:val="22"/>
        </w:rPr>
      </w:pPr>
    </w:p>
    <w:sectPr w:rsidR="002A1C86" w:rsidRPr="009C6CD0" w:rsidSect="001C169B">
      <w:headerReference w:type="default" r:id="rId10"/>
      <w:footerReference w:type="default" r:id="rId11"/>
      <w:pgSz w:w="11906" w:h="16838"/>
      <w:pgMar w:top="-426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42C0" w:rsidRDefault="006442C0" w:rsidP="005D73BD">
      <w:r>
        <w:separator/>
      </w:r>
    </w:p>
  </w:endnote>
  <w:endnote w:type="continuationSeparator" w:id="0">
    <w:p w:rsidR="006442C0" w:rsidRDefault="006442C0" w:rsidP="005D7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227378"/>
      <w:docPartObj>
        <w:docPartGallery w:val="Page Numbers (Bottom of Page)"/>
        <w:docPartUnique/>
      </w:docPartObj>
    </w:sdtPr>
    <w:sdtEndPr/>
    <w:sdtContent>
      <w:p w:rsidR="002A1C86" w:rsidRDefault="002A1C8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53C78">
          <w:rPr>
            <w:noProof/>
          </w:rPr>
          <w:t>2</w:t>
        </w:r>
        <w:r>
          <w:fldChar w:fldCharType="end"/>
        </w:r>
        <w:r>
          <w:t>/2</w:t>
        </w:r>
      </w:p>
    </w:sdtContent>
  </w:sdt>
  <w:p w:rsidR="002A1C86" w:rsidRDefault="002A1C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42C0" w:rsidRDefault="006442C0" w:rsidP="005D73BD">
      <w:r>
        <w:separator/>
      </w:r>
    </w:p>
  </w:footnote>
  <w:footnote w:type="continuationSeparator" w:id="0">
    <w:p w:rsidR="006442C0" w:rsidRDefault="006442C0" w:rsidP="005D7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735A" w:rsidRPr="007A735A" w:rsidRDefault="006A6DF5" w:rsidP="006A6DF5">
    <w:pPr>
      <w:pStyle w:val="Header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  <w:r>
      <w:rPr>
        <w:rFonts w:asciiTheme="minorHAnsi" w:hAnsiTheme="minorHAns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A30459"/>
    <w:multiLevelType w:val="hybridMultilevel"/>
    <w:tmpl w:val="7C2648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UwNjQ0NDM1NzJT0lEKTi0uzszPAykwrAUA6+70YSwAAAA="/>
  </w:docVars>
  <w:rsids>
    <w:rsidRoot w:val="00AD12D8"/>
    <w:rsid w:val="000101D4"/>
    <w:rsid w:val="0002503B"/>
    <w:rsid w:val="00030FE0"/>
    <w:rsid w:val="00037BDE"/>
    <w:rsid w:val="0005750A"/>
    <w:rsid w:val="00070B20"/>
    <w:rsid w:val="00072F43"/>
    <w:rsid w:val="00086A33"/>
    <w:rsid w:val="000B088C"/>
    <w:rsid w:val="001062E5"/>
    <w:rsid w:val="0015389E"/>
    <w:rsid w:val="00162EB5"/>
    <w:rsid w:val="00172110"/>
    <w:rsid w:val="001864E7"/>
    <w:rsid w:val="001C169B"/>
    <w:rsid w:val="001C4017"/>
    <w:rsid w:val="001C4547"/>
    <w:rsid w:val="001C6647"/>
    <w:rsid w:val="001E1114"/>
    <w:rsid w:val="001E5ABD"/>
    <w:rsid w:val="001E6193"/>
    <w:rsid w:val="001F6157"/>
    <w:rsid w:val="002331A8"/>
    <w:rsid w:val="00240693"/>
    <w:rsid w:val="00265EB5"/>
    <w:rsid w:val="00266D6A"/>
    <w:rsid w:val="00267D91"/>
    <w:rsid w:val="0028142A"/>
    <w:rsid w:val="002816AA"/>
    <w:rsid w:val="002A1C86"/>
    <w:rsid w:val="002C4C6C"/>
    <w:rsid w:val="002F08D6"/>
    <w:rsid w:val="00315D28"/>
    <w:rsid w:val="003453EA"/>
    <w:rsid w:val="003644B3"/>
    <w:rsid w:val="00393D70"/>
    <w:rsid w:val="003C567C"/>
    <w:rsid w:val="003D086C"/>
    <w:rsid w:val="003D48B1"/>
    <w:rsid w:val="003E5D9E"/>
    <w:rsid w:val="003F2682"/>
    <w:rsid w:val="003F6736"/>
    <w:rsid w:val="004105D4"/>
    <w:rsid w:val="004272DB"/>
    <w:rsid w:val="00445099"/>
    <w:rsid w:val="00452786"/>
    <w:rsid w:val="004604D9"/>
    <w:rsid w:val="004956C4"/>
    <w:rsid w:val="004C258A"/>
    <w:rsid w:val="004E6F32"/>
    <w:rsid w:val="00504FA4"/>
    <w:rsid w:val="00515C1A"/>
    <w:rsid w:val="005254FC"/>
    <w:rsid w:val="0053696F"/>
    <w:rsid w:val="0056005D"/>
    <w:rsid w:val="005A4CBE"/>
    <w:rsid w:val="005D73BD"/>
    <w:rsid w:val="005E4397"/>
    <w:rsid w:val="005F19DF"/>
    <w:rsid w:val="00605CD6"/>
    <w:rsid w:val="00631408"/>
    <w:rsid w:val="0063611D"/>
    <w:rsid w:val="006442C0"/>
    <w:rsid w:val="006826A0"/>
    <w:rsid w:val="006834E4"/>
    <w:rsid w:val="00695670"/>
    <w:rsid w:val="00697F8E"/>
    <w:rsid w:val="006A1C9E"/>
    <w:rsid w:val="006A4857"/>
    <w:rsid w:val="006A6DF5"/>
    <w:rsid w:val="006D7187"/>
    <w:rsid w:val="006E4E10"/>
    <w:rsid w:val="00700E8F"/>
    <w:rsid w:val="007011E7"/>
    <w:rsid w:val="00706495"/>
    <w:rsid w:val="00726CD5"/>
    <w:rsid w:val="007530FB"/>
    <w:rsid w:val="00771968"/>
    <w:rsid w:val="007A4973"/>
    <w:rsid w:val="007A735A"/>
    <w:rsid w:val="007B295E"/>
    <w:rsid w:val="007B78DC"/>
    <w:rsid w:val="007C06F5"/>
    <w:rsid w:val="007C263E"/>
    <w:rsid w:val="00817A3B"/>
    <w:rsid w:val="0082563C"/>
    <w:rsid w:val="00832E2E"/>
    <w:rsid w:val="008373BD"/>
    <w:rsid w:val="0084770A"/>
    <w:rsid w:val="00867ADC"/>
    <w:rsid w:val="00892A1F"/>
    <w:rsid w:val="0089570E"/>
    <w:rsid w:val="008A50B4"/>
    <w:rsid w:val="008B32B6"/>
    <w:rsid w:val="008C2F95"/>
    <w:rsid w:val="008E15BD"/>
    <w:rsid w:val="008F6F98"/>
    <w:rsid w:val="0091261B"/>
    <w:rsid w:val="00915C85"/>
    <w:rsid w:val="00937B04"/>
    <w:rsid w:val="00957A16"/>
    <w:rsid w:val="009617F7"/>
    <w:rsid w:val="009760F2"/>
    <w:rsid w:val="00985185"/>
    <w:rsid w:val="009B6F54"/>
    <w:rsid w:val="009C6CD0"/>
    <w:rsid w:val="009E6D47"/>
    <w:rsid w:val="009F55C0"/>
    <w:rsid w:val="009F73C6"/>
    <w:rsid w:val="00A13E3C"/>
    <w:rsid w:val="00A140BD"/>
    <w:rsid w:val="00A31B80"/>
    <w:rsid w:val="00A53C78"/>
    <w:rsid w:val="00A75E7A"/>
    <w:rsid w:val="00AA0B55"/>
    <w:rsid w:val="00AA4130"/>
    <w:rsid w:val="00AA7970"/>
    <w:rsid w:val="00AC000F"/>
    <w:rsid w:val="00AD12D8"/>
    <w:rsid w:val="00AE594B"/>
    <w:rsid w:val="00AF30C8"/>
    <w:rsid w:val="00B03A18"/>
    <w:rsid w:val="00B0454E"/>
    <w:rsid w:val="00B23571"/>
    <w:rsid w:val="00B36BC3"/>
    <w:rsid w:val="00B37C89"/>
    <w:rsid w:val="00B411ED"/>
    <w:rsid w:val="00B461EC"/>
    <w:rsid w:val="00B54177"/>
    <w:rsid w:val="00B62BD5"/>
    <w:rsid w:val="00B725C0"/>
    <w:rsid w:val="00B74E87"/>
    <w:rsid w:val="00C12A63"/>
    <w:rsid w:val="00C1340A"/>
    <w:rsid w:val="00C53CAE"/>
    <w:rsid w:val="00C81016"/>
    <w:rsid w:val="00C84603"/>
    <w:rsid w:val="00CB16BC"/>
    <w:rsid w:val="00CB6CAF"/>
    <w:rsid w:val="00CC2D03"/>
    <w:rsid w:val="00CD5ED9"/>
    <w:rsid w:val="00CD69DF"/>
    <w:rsid w:val="00CE6537"/>
    <w:rsid w:val="00D175CC"/>
    <w:rsid w:val="00D411D6"/>
    <w:rsid w:val="00D644E7"/>
    <w:rsid w:val="00D6495E"/>
    <w:rsid w:val="00D65102"/>
    <w:rsid w:val="00D93E65"/>
    <w:rsid w:val="00DD1005"/>
    <w:rsid w:val="00DE2BD6"/>
    <w:rsid w:val="00E33042"/>
    <w:rsid w:val="00E402B4"/>
    <w:rsid w:val="00E527CF"/>
    <w:rsid w:val="00E84DF6"/>
    <w:rsid w:val="00E96186"/>
    <w:rsid w:val="00EA6C50"/>
    <w:rsid w:val="00EB283B"/>
    <w:rsid w:val="00EC0923"/>
    <w:rsid w:val="00EE4B68"/>
    <w:rsid w:val="00EF4C41"/>
    <w:rsid w:val="00EF4E62"/>
    <w:rsid w:val="00F22396"/>
    <w:rsid w:val="00F24A6D"/>
    <w:rsid w:val="00F31416"/>
    <w:rsid w:val="00F35979"/>
    <w:rsid w:val="00F3670D"/>
    <w:rsid w:val="00F64A7F"/>
    <w:rsid w:val="00F71A92"/>
    <w:rsid w:val="00F8066A"/>
    <w:rsid w:val="00F96676"/>
    <w:rsid w:val="00FA183A"/>
    <w:rsid w:val="00FB6E84"/>
    <w:rsid w:val="00FE47CC"/>
    <w:rsid w:val="00FE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CD91F2"/>
  <w15:docId w15:val="{5909E78B-B190-4FAB-9224-D6B25CC0C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571"/>
    <w:rPr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EF4E62"/>
    <w:pPr>
      <w:keepNext/>
      <w:jc w:val="center"/>
      <w:outlineLvl w:val="4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AD12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12D8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EF4E62"/>
    <w:rPr>
      <w:b/>
      <w:sz w:val="24"/>
    </w:rPr>
  </w:style>
  <w:style w:type="paragraph" w:styleId="ListParagraph">
    <w:name w:val="List Paragraph"/>
    <w:basedOn w:val="Normal"/>
    <w:uiPriority w:val="34"/>
    <w:qFormat/>
    <w:rsid w:val="006D71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5D73B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73B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D73B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73BD"/>
    <w:rPr>
      <w:sz w:val="24"/>
      <w:szCs w:val="24"/>
    </w:rPr>
  </w:style>
  <w:style w:type="table" w:styleId="TableGrid">
    <w:name w:val="Table Grid"/>
    <w:basedOn w:val="TableNormal"/>
    <w:rsid w:val="006A6D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2816AA"/>
    <w:pPr>
      <w:jc w:val="both"/>
    </w:pPr>
  </w:style>
  <w:style w:type="character" w:customStyle="1" w:styleId="BodyTextChar">
    <w:name w:val="Body Text Char"/>
    <w:basedOn w:val="DefaultParagraphFont"/>
    <w:link w:val="BodyText"/>
    <w:rsid w:val="002816AA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6E4E1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E4E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E4E1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E4E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E4E1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17A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2281BB-98A2-4E13-B612-B23DFD9DF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8</Words>
  <Characters>375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.iscan</dc:creator>
  <cp:lastModifiedBy>Cansu Akçiçek</cp:lastModifiedBy>
  <cp:revision>3</cp:revision>
  <cp:lastPrinted>2010-12-03T12:16:00Z</cp:lastPrinted>
  <dcterms:created xsi:type="dcterms:W3CDTF">2021-07-29T11:02:00Z</dcterms:created>
  <dcterms:modified xsi:type="dcterms:W3CDTF">2021-07-29T11:13:00Z</dcterms:modified>
</cp:coreProperties>
</file>